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B65E5" w14:textId="77777777" w:rsidR="006D7011" w:rsidRPr="00C9403A" w:rsidRDefault="006D7011" w:rsidP="00676986">
      <w:pPr>
        <w:tabs>
          <w:tab w:val="left" w:pos="0"/>
        </w:tabs>
        <w:spacing w:line="36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ÖĞRENCİNİN </w:t>
      </w:r>
      <w:r>
        <w:rPr>
          <w:b/>
          <w:sz w:val="20"/>
          <w:szCs w:val="20"/>
        </w:rPr>
        <w:tab/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682"/>
        <w:gridCol w:w="2572"/>
        <w:gridCol w:w="1965"/>
        <w:gridCol w:w="3543"/>
      </w:tblGrid>
      <w:tr w:rsidR="006D7011" w14:paraId="1CC31266" w14:textId="77777777" w:rsidTr="00676986">
        <w:trPr>
          <w:trHeight w:val="534"/>
        </w:trPr>
        <w:tc>
          <w:tcPr>
            <w:tcW w:w="1246" w:type="pct"/>
            <w:vAlign w:val="center"/>
          </w:tcPr>
          <w:p w14:paraId="2380AA81" w14:textId="77777777" w:rsidR="006D7011" w:rsidRPr="00F464F4" w:rsidRDefault="006D7011" w:rsidP="00BA17F8">
            <w:pPr>
              <w:rPr>
                <w:sz w:val="20"/>
                <w:szCs w:val="20"/>
              </w:rPr>
            </w:pPr>
            <w:r w:rsidRPr="00F464F4">
              <w:rPr>
                <w:sz w:val="20"/>
                <w:szCs w:val="20"/>
              </w:rPr>
              <w:t>Adı ve Soyadı</w:t>
            </w:r>
          </w:p>
        </w:tc>
        <w:tc>
          <w:tcPr>
            <w:tcW w:w="1195" w:type="pct"/>
            <w:vAlign w:val="center"/>
          </w:tcPr>
          <w:p w14:paraId="1A19E611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913" w:type="pct"/>
            <w:vAlign w:val="center"/>
          </w:tcPr>
          <w:p w14:paraId="6E9BCD6D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külte/Yüksekokul</w:t>
            </w:r>
          </w:p>
        </w:tc>
        <w:tc>
          <w:tcPr>
            <w:tcW w:w="1647" w:type="pct"/>
            <w:vAlign w:val="center"/>
          </w:tcPr>
          <w:p w14:paraId="6A24B1BA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</w:tr>
      <w:tr w:rsidR="006D7011" w14:paraId="7E584989" w14:textId="77777777" w:rsidTr="00676986">
        <w:trPr>
          <w:trHeight w:val="460"/>
        </w:trPr>
        <w:tc>
          <w:tcPr>
            <w:tcW w:w="1246" w:type="pct"/>
            <w:vAlign w:val="center"/>
          </w:tcPr>
          <w:p w14:paraId="02A5A721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.C. Kimlik Numarası</w:t>
            </w:r>
          </w:p>
        </w:tc>
        <w:tc>
          <w:tcPr>
            <w:tcW w:w="1195" w:type="pct"/>
            <w:vAlign w:val="center"/>
          </w:tcPr>
          <w:p w14:paraId="280948D3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913" w:type="pct"/>
            <w:vAlign w:val="center"/>
          </w:tcPr>
          <w:p w14:paraId="073B841A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Öğrenci No</w:t>
            </w:r>
          </w:p>
        </w:tc>
        <w:tc>
          <w:tcPr>
            <w:tcW w:w="1647" w:type="pct"/>
            <w:vAlign w:val="center"/>
          </w:tcPr>
          <w:p w14:paraId="11477B77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</w:tr>
      <w:tr w:rsidR="006D7011" w14:paraId="3F08A74E" w14:textId="77777777" w:rsidTr="00676986">
        <w:trPr>
          <w:trHeight w:val="415"/>
        </w:trPr>
        <w:tc>
          <w:tcPr>
            <w:tcW w:w="1246" w:type="pct"/>
            <w:vAlign w:val="center"/>
          </w:tcPr>
          <w:p w14:paraId="1C0A0DA6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ba adı </w:t>
            </w:r>
          </w:p>
        </w:tc>
        <w:tc>
          <w:tcPr>
            <w:tcW w:w="1195" w:type="pct"/>
            <w:vAlign w:val="center"/>
          </w:tcPr>
          <w:p w14:paraId="48BA5CF7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913" w:type="pct"/>
            <w:vAlign w:val="center"/>
          </w:tcPr>
          <w:p w14:paraId="308D4A65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ölümü</w:t>
            </w:r>
          </w:p>
        </w:tc>
        <w:tc>
          <w:tcPr>
            <w:tcW w:w="1647" w:type="pct"/>
            <w:vAlign w:val="center"/>
          </w:tcPr>
          <w:p w14:paraId="376BD64A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</w:tr>
      <w:tr w:rsidR="006D7011" w14:paraId="7CCF49CF" w14:textId="77777777" w:rsidTr="00676986">
        <w:trPr>
          <w:trHeight w:val="407"/>
        </w:trPr>
        <w:tc>
          <w:tcPr>
            <w:tcW w:w="1246" w:type="pct"/>
            <w:vAlign w:val="center"/>
          </w:tcPr>
          <w:p w14:paraId="4A072DAF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a adı </w:t>
            </w:r>
          </w:p>
        </w:tc>
        <w:tc>
          <w:tcPr>
            <w:tcW w:w="1195" w:type="pct"/>
            <w:vAlign w:val="center"/>
          </w:tcPr>
          <w:p w14:paraId="10705DF5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2559" w:type="pct"/>
            <w:gridSpan w:val="2"/>
            <w:vMerge w:val="restart"/>
          </w:tcPr>
          <w:p w14:paraId="41D12924" w14:textId="77777777" w:rsidR="006D7011" w:rsidRDefault="006D7011" w:rsidP="00BA17F8">
            <w:pPr>
              <w:rPr>
                <w:sz w:val="20"/>
                <w:szCs w:val="20"/>
              </w:rPr>
            </w:pPr>
          </w:p>
          <w:p w14:paraId="10241935" w14:textId="77777777" w:rsidR="006D7011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aylayan     :</w:t>
            </w:r>
          </w:p>
          <w:p w14:paraId="53E7B289" w14:textId="77777777" w:rsidR="006D7011" w:rsidRDefault="006D7011" w:rsidP="00BA17F8">
            <w:pPr>
              <w:rPr>
                <w:sz w:val="20"/>
                <w:szCs w:val="20"/>
              </w:rPr>
            </w:pPr>
          </w:p>
          <w:p w14:paraId="7AB91904" w14:textId="77777777" w:rsidR="006D7011" w:rsidRDefault="006D7011" w:rsidP="00BA17F8">
            <w:pPr>
              <w:rPr>
                <w:sz w:val="20"/>
                <w:szCs w:val="20"/>
              </w:rPr>
            </w:pPr>
          </w:p>
          <w:p w14:paraId="2A01BA32" w14:textId="77777777" w:rsidR="006D7011" w:rsidRDefault="006D7011" w:rsidP="00BA17F8">
            <w:pPr>
              <w:rPr>
                <w:sz w:val="20"/>
                <w:szCs w:val="20"/>
              </w:rPr>
            </w:pPr>
          </w:p>
          <w:p w14:paraId="1F50E0DD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ih              :</w:t>
            </w:r>
          </w:p>
        </w:tc>
      </w:tr>
      <w:tr w:rsidR="006D7011" w14:paraId="0255DB3E" w14:textId="77777777" w:rsidTr="00676986">
        <w:trPr>
          <w:trHeight w:val="1557"/>
        </w:trPr>
        <w:tc>
          <w:tcPr>
            <w:tcW w:w="1246" w:type="pct"/>
            <w:vAlign w:val="center"/>
          </w:tcPr>
          <w:p w14:paraId="374F8E00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res ve İletişim Bilgileri</w:t>
            </w:r>
          </w:p>
        </w:tc>
        <w:tc>
          <w:tcPr>
            <w:tcW w:w="1195" w:type="pct"/>
            <w:vAlign w:val="center"/>
          </w:tcPr>
          <w:p w14:paraId="02075CF6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2559" w:type="pct"/>
            <w:gridSpan w:val="2"/>
            <w:vMerge/>
            <w:vAlign w:val="center"/>
          </w:tcPr>
          <w:p w14:paraId="6F85FD5D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</w:tr>
    </w:tbl>
    <w:p w14:paraId="32C886B5" w14:textId="77777777" w:rsidR="006D7011" w:rsidRPr="00405DBB" w:rsidRDefault="006D7011" w:rsidP="006D7011">
      <w:pPr>
        <w:jc w:val="center"/>
        <w:rPr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95"/>
        <w:gridCol w:w="2663"/>
        <w:gridCol w:w="2282"/>
        <w:gridCol w:w="1522"/>
      </w:tblGrid>
      <w:tr w:rsidR="006D7011" w:rsidRPr="001F1F89" w14:paraId="49499A10" w14:textId="77777777" w:rsidTr="00676986">
        <w:trPr>
          <w:trHeight w:val="362"/>
        </w:trPr>
        <w:tc>
          <w:tcPr>
            <w:tcW w:w="5000" w:type="pct"/>
            <w:gridSpan w:val="4"/>
          </w:tcPr>
          <w:p w14:paraId="51E49589" w14:textId="77777777" w:rsidR="006D7011" w:rsidRPr="001F1F89" w:rsidRDefault="006D7011" w:rsidP="00BA17F8">
            <w:pPr>
              <w:jc w:val="center"/>
              <w:rPr>
                <w:b/>
                <w:sz w:val="20"/>
                <w:szCs w:val="20"/>
              </w:rPr>
            </w:pPr>
            <w:r w:rsidRPr="001F1F89">
              <w:rPr>
                <w:b/>
                <w:sz w:val="20"/>
                <w:szCs w:val="20"/>
              </w:rPr>
              <w:t>STAJ SÜRESİ</w:t>
            </w:r>
          </w:p>
        </w:tc>
      </w:tr>
      <w:tr w:rsidR="006D7011" w:rsidRPr="001F1F89" w14:paraId="19671D04" w14:textId="77777777" w:rsidTr="00676986">
        <w:trPr>
          <w:trHeight w:val="411"/>
        </w:trPr>
        <w:tc>
          <w:tcPr>
            <w:tcW w:w="1996" w:type="pct"/>
            <w:vAlign w:val="center"/>
          </w:tcPr>
          <w:p w14:paraId="27A823DE" w14:textId="77777777" w:rsidR="006D7011" w:rsidRPr="001F1F89" w:rsidRDefault="006D7011" w:rsidP="00BA17F8">
            <w:pPr>
              <w:ind w:right="-828"/>
              <w:rPr>
                <w:sz w:val="20"/>
                <w:szCs w:val="20"/>
              </w:rPr>
            </w:pPr>
          </w:p>
        </w:tc>
        <w:tc>
          <w:tcPr>
            <w:tcW w:w="1237" w:type="pct"/>
            <w:vAlign w:val="center"/>
          </w:tcPr>
          <w:p w14:paraId="7874BD22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Staj Başlama Tarihi</w:t>
            </w:r>
          </w:p>
        </w:tc>
        <w:tc>
          <w:tcPr>
            <w:tcW w:w="1060" w:type="pct"/>
            <w:vAlign w:val="center"/>
          </w:tcPr>
          <w:p w14:paraId="3188B81D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Staj Bitiş Tarihi</w:t>
            </w:r>
          </w:p>
        </w:tc>
        <w:tc>
          <w:tcPr>
            <w:tcW w:w="707" w:type="pct"/>
            <w:vAlign w:val="center"/>
          </w:tcPr>
          <w:p w14:paraId="650C06A0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Staj Süresi</w:t>
            </w:r>
          </w:p>
        </w:tc>
      </w:tr>
      <w:tr w:rsidR="006D7011" w:rsidRPr="001F1F89" w14:paraId="2C4083E6" w14:textId="77777777" w:rsidTr="00676986">
        <w:trPr>
          <w:trHeight w:val="417"/>
        </w:trPr>
        <w:tc>
          <w:tcPr>
            <w:tcW w:w="1996" w:type="pct"/>
            <w:vAlign w:val="center"/>
          </w:tcPr>
          <w:p w14:paraId="23D0E3B8" w14:textId="77777777" w:rsidR="006D7011" w:rsidRPr="001F1F89" w:rsidRDefault="000B383F" w:rsidP="00BA17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sin Adı Yazılacak</w:t>
            </w:r>
          </w:p>
        </w:tc>
        <w:tc>
          <w:tcPr>
            <w:tcW w:w="1237" w:type="pct"/>
            <w:vAlign w:val="center"/>
          </w:tcPr>
          <w:p w14:paraId="1FBCC557" w14:textId="77777777" w:rsidR="006D7011" w:rsidRPr="001F1F89" w:rsidRDefault="006D7011" w:rsidP="00BA17F8">
            <w:pPr>
              <w:rPr>
                <w:sz w:val="20"/>
                <w:szCs w:val="20"/>
              </w:rPr>
            </w:pPr>
          </w:p>
        </w:tc>
        <w:tc>
          <w:tcPr>
            <w:tcW w:w="1060" w:type="pct"/>
            <w:vAlign w:val="center"/>
          </w:tcPr>
          <w:p w14:paraId="27EB56A0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7" w:type="pct"/>
            <w:vAlign w:val="center"/>
          </w:tcPr>
          <w:p w14:paraId="0A66FE90" w14:textId="77777777" w:rsidR="006D7011" w:rsidRPr="001F1F89" w:rsidRDefault="006D7011" w:rsidP="00676098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210E120" w14:textId="77777777" w:rsidR="006D7011" w:rsidRDefault="006D7011" w:rsidP="006D7011">
      <w:pPr>
        <w:jc w:val="both"/>
        <w:rPr>
          <w:sz w:val="16"/>
          <w:szCs w:val="16"/>
        </w:rPr>
      </w:pPr>
    </w:p>
    <w:p w14:paraId="1C9968E9" w14:textId="77777777" w:rsidR="006D7011" w:rsidRDefault="006D7011" w:rsidP="006D7011">
      <w:pPr>
        <w:jc w:val="both"/>
        <w:rPr>
          <w:sz w:val="16"/>
          <w:szCs w:val="16"/>
        </w:rPr>
      </w:pPr>
    </w:p>
    <w:p w14:paraId="445A75C8" w14:textId="77777777" w:rsidR="006D7011" w:rsidRPr="00405DBB" w:rsidRDefault="006D7011" w:rsidP="006D7011">
      <w:pPr>
        <w:jc w:val="both"/>
        <w:rPr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6"/>
        <w:gridCol w:w="387"/>
        <w:gridCol w:w="7219"/>
      </w:tblGrid>
      <w:tr w:rsidR="006D7011" w:rsidRPr="001F1F89" w14:paraId="11D1115E" w14:textId="77777777" w:rsidTr="00676986">
        <w:trPr>
          <w:trHeight w:val="365"/>
        </w:trPr>
        <w:tc>
          <w:tcPr>
            <w:tcW w:w="5000" w:type="pct"/>
            <w:gridSpan w:val="3"/>
          </w:tcPr>
          <w:p w14:paraId="5D6549E7" w14:textId="77777777" w:rsidR="006D7011" w:rsidRPr="001F1F89" w:rsidRDefault="006D7011" w:rsidP="00BA17F8">
            <w:pPr>
              <w:jc w:val="center"/>
              <w:rPr>
                <w:b/>
                <w:sz w:val="20"/>
                <w:szCs w:val="20"/>
              </w:rPr>
            </w:pPr>
            <w:r w:rsidRPr="001F1F89">
              <w:rPr>
                <w:b/>
                <w:sz w:val="20"/>
                <w:szCs w:val="20"/>
              </w:rPr>
              <w:t>STAJ YAPILACAK KURUM BİLGİLERİ</w:t>
            </w:r>
          </w:p>
        </w:tc>
      </w:tr>
      <w:tr w:rsidR="006D7011" w:rsidRPr="001F1F89" w14:paraId="6B99E326" w14:textId="77777777" w:rsidTr="00676986">
        <w:trPr>
          <w:trHeight w:val="411"/>
        </w:trPr>
        <w:tc>
          <w:tcPr>
            <w:tcW w:w="1646" w:type="pct"/>
            <w:gridSpan w:val="2"/>
          </w:tcPr>
          <w:p w14:paraId="1C93EC96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Kurum Adı</w:t>
            </w:r>
          </w:p>
        </w:tc>
        <w:tc>
          <w:tcPr>
            <w:tcW w:w="3354" w:type="pct"/>
          </w:tcPr>
          <w:p w14:paraId="71E7FB20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</w:tr>
      <w:tr w:rsidR="006D7011" w:rsidRPr="001F1F89" w14:paraId="44F70B6E" w14:textId="77777777" w:rsidTr="00676986">
        <w:trPr>
          <w:trHeight w:val="403"/>
        </w:trPr>
        <w:tc>
          <w:tcPr>
            <w:tcW w:w="1646" w:type="pct"/>
            <w:gridSpan w:val="2"/>
          </w:tcPr>
          <w:p w14:paraId="09AC11A2" w14:textId="77777777" w:rsidR="006D7011" w:rsidRPr="001F1F89" w:rsidRDefault="006D7011" w:rsidP="00BA17F8">
            <w:pPr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Adresi</w:t>
            </w:r>
          </w:p>
        </w:tc>
        <w:tc>
          <w:tcPr>
            <w:tcW w:w="3354" w:type="pct"/>
          </w:tcPr>
          <w:p w14:paraId="292D2BD3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</w:tr>
      <w:tr w:rsidR="006D7011" w:rsidRPr="001F1F89" w14:paraId="0AE76C69" w14:textId="77777777" w:rsidTr="00676986">
        <w:trPr>
          <w:trHeight w:val="423"/>
        </w:trPr>
        <w:tc>
          <w:tcPr>
            <w:tcW w:w="5000" w:type="pct"/>
            <w:gridSpan w:val="3"/>
          </w:tcPr>
          <w:p w14:paraId="547E4344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Tel :………………..………..      Faks :…………….………..      e-mail :…………………………..</w:t>
            </w:r>
          </w:p>
        </w:tc>
      </w:tr>
      <w:tr w:rsidR="006D7011" w:rsidRPr="001F1F89" w14:paraId="47EFA80A" w14:textId="77777777" w:rsidTr="00676986">
        <w:trPr>
          <w:trHeight w:val="1655"/>
        </w:trPr>
        <w:tc>
          <w:tcPr>
            <w:tcW w:w="1466" w:type="pct"/>
          </w:tcPr>
          <w:p w14:paraId="6B36B06A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  <w:p w14:paraId="2C1ABC29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  <w:p w14:paraId="18B128DE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  <w:p w14:paraId="5F799A6C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Kurum Onayı</w:t>
            </w:r>
          </w:p>
        </w:tc>
        <w:tc>
          <w:tcPr>
            <w:tcW w:w="3534" w:type="pct"/>
            <w:gridSpan w:val="2"/>
          </w:tcPr>
          <w:p w14:paraId="57260FE7" w14:textId="20F6DD78" w:rsidR="006D7011" w:rsidRPr="001F1F89" w:rsidRDefault="006D7011" w:rsidP="00BA17F8">
            <w:pPr>
              <w:ind w:right="-235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Yukarıda Bilgileri verilen öğrencinin kurumumuzda staj yapması uygundur/uygun değildir</w:t>
            </w:r>
            <w:r w:rsidR="000B13AD">
              <w:rPr>
                <w:sz w:val="20"/>
                <w:szCs w:val="20"/>
              </w:rPr>
              <w:t>.</w:t>
            </w:r>
          </w:p>
          <w:p w14:paraId="6A3CF59F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  <w:p w14:paraId="3FA7B366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(imza)</w:t>
            </w:r>
          </w:p>
          <w:p w14:paraId="1F9A1358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…../…./ 20…</w:t>
            </w:r>
          </w:p>
          <w:p w14:paraId="74E4CECA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(Adı-Soyadı)</w:t>
            </w:r>
          </w:p>
          <w:p w14:paraId="08DE0197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</w:tr>
      <w:tr w:rsidR="006D7011" w:rsidRPr="001F1F89" w14:paraId="73DF98EF" w14:textId="77777777" w:rsidTr="00676986">
        <w:trPr>
          <w:trHeight w:val="1409"/>
        </w:trPr>
        <w:tc>
          <w:tcPr>
            <w:tcW w:w="1466" w:type="pct"/>
          </w:tcPr>
          <w:p w14:paraId="500E6B96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Staj Komisyonu Onayı</w:t>
            </w:r>
          </w:p>
          <w:p w14:paraId="54423F2B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(Staj komisyonu üyelerinden herhangi birisi onaylayacaktır.)</w:t>
            </w:r>
          </w:p>
          <w:p w14:paraId="0C7E411F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534" w:type="pct"/>
            <w:gridSpan w:val="2"/>
          </w:tcPr>
          <w:p w14:paraId="6294F656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Staj yeri uygundur/uygun değildir.</w:t>
            </w:r>
          </w:p>
          <w:p w14:paraId="07BB244D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  <w:p w14:paraId="316C5665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(imza)</w:t>
            </w:r>
          </w:p>
          <w:p w14:paraId="243B31EA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…../…./ 20…</w:t>
            </w:r>
          </w:p>
          <w:p w14:paraId="0DF6B3F4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>(Adı-Soyadı)</w:t>
            </w:r>
          </w:p>
          <w:p w14:paraId="4C62583A" w14:textId="77777777" w:rsidR="006D7011" w:rsidRPr="001F1F89" w:rsidRDefault="006D7011" w:rsidP="00BA17F8">
            <w:pPr>
              <w:jc w:val="center"/>
              <w:rPr>
                <w:sz w:val="20"/>
                <w:szCs w:val="20"/>
              </w:rPr>
            </w:pPr>
          </w:p>
        </w:tc>
      </w:tr>
      <w:tr w:rsidR="006D7011" w14:paraId="6DD14467" w14:textId="77777777" w:rsidTr="00676986">
        <w:tc>
          <w:tcPr>
            <w:tcW w:w="5000" w:type="pct"/>
            <w:gridSpan w:val="3"/>
          </w:tcPr>
          <w:p w14:paraId="63FB104B" w14:textId="77777777" w:rsidR="006D7011" w:rsidRDefault="006D7011" w:rsidP="00BA17F8">
            <w:pPr>
              <w:jc w:val="both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 xml:space="preserve">     </w:t>
            </w:r>
          </w:p>
          <w:p w14:paraId="31ACF6AC" w14:textId="77777777" w:rsidR="006D7011" w:rsidRDefault="006D7011" w:rsidP="00BA17F8">
            <w:pPr>
              <w:jc w:val="both"/>
              <w:rPr>
                <w:sz w:val="20"/>
                <w:szCs w:val="20"/>
              </w:rPr>
            </w:pPr>
            <w:r w:rsidRPr="001F1F89">
              <w:rPr>
                <w:sz w:val="20"/>
                <w:szCs w:val="20"/>
              </w:rPr>
              <w:t xml:space="preserve">  Not : Yükseköğrenimleri sırasında zorunlu staja tabii tutulan öğrencilerin 5510 sayılı Sosyal Sigortalar ve Genel Sağlık Sigortası kapsamında, stajları süresince ödenmesi gereken iş kazası ve meslek hastalığı sigorta primi Yüksekokulumuz tarafından ödenecektir. </w:t>
            </w:r>
            <w:r>
              <w:rPr>
                <w:sz w:val="20"/>
                <w:szCs w:val="20"/>
              </w:rPr>
              <w:t>K</w:t>
            </w:r>
            <w:r w:rsidRPr="001F1F89">
              <w:rPr>
                <w:sz w:val="20"/>
                <w:szCs w:val="20"/>
              </w:rPr>
              <w:t>onuyla ilgili dokümanlar öğrenci tarafından staj başladığında işyerine teslim edilecektir.</w:t>
            </w:r>
          </w:p>
          <w:p w14:paraId="537FEDC3" w14:textId="77777777" w:rsidR="006D7011" w:rsidRPr="001F1F89" w:rsidRDefault="006D7011" w:rsidP="00BA17F8">
            <w:pPr>
              <w:jc w:val="both"/>
              <w:rPr>
                <w:sz w:val="20"/>
                <w:szCs w:val="20"/>
              </w:rPr>
            </w:pPr>
          </w:p>
        </w:tc>
      </w:tr>
    </w:tbl>
    <w:p w14:paraId="103A1935" w14:textId="19D066C3" w:rsidR="006D7011" w:rsidRPr="00967562" w:rsidRDefault="006D7011" w:rsidP="006D7011">
      <w:pPr>
        <w:rPr>
          <w:sz w:val="16"/>
          <w:szCs w:val="16"/>
        </w:rPr>
      </w:pPr>
      <w:r w:rsidRPr="00967562">
        <w:rPr>
          <w:sz w:val="16"/>
          <w:szCs w:val="16"/>
        </w:rPr>
        <w:t xml:space="preserve">Sağlık </w:t>
      </w:r>
      <w:r w:rsidR="000B13AD">
        <w:rPr>
          <w:sz w:val="16"/>
          <w:szCs w:val="16"/>
        </w:rPr>
        <w:t xml:space="preserve">Bilimleri Fakültesi </w:t>
      </w:r>
      <w:proofErr w:type="gramStart"/>
      <w:r w:rsidR="000B13AD">
        <w:rPr>
          <w:sz w:val="16"/>
          <w:szCs w:val="16"/>
        </w:rPr>
        <w:t>Dekanlığı</w:t>
      </w:r>
      <w:r>
        <w:rPr>
          <w:sz w:val="16"/>
          <w:szCs w:val="16"/>
        </w:rPr>
        <w:t xml:space="preserve">  TEL</w:t>
      </w:r>
      <w:proofErr w:type="gramEnd"/>
      <w:r>
        <w:rPr>
          <w:sz w:val="16"/>
          <w:szCs w:val="16"/>
        </w:rPr>
        <w:t xml:space="preserve"> : </w:t>
      </w:r>
      <w:r w:rsidRPr="004A15BE">
        <w:rPr>
          <w:sz w:val="16"/>
          <w:szCs w:val="16"/>
        </w:rPr>
        <w:t>0 (488) 217 35 00</w:t>
      </w:r>
      <w:r>
        <w:rPr>
          <w:sz w:val="16"/>
          <w:szCs w:val="16"/>
        </w:rPr>
        <w:t xml:space="preserve">      FAKS : </w:t>
      </w:r>
      <w:r w:rsidRPr="004A15BE">
        <w:rPr>
          <w:sz w:val="16"/>
          <w:szCs w:val="16"/>
        </w:rPr>
        <w:t>0 (488) 217 36 01</w:t>
      </w:r>
      <w:r>
        <w:rPr>
          <w:sz w:val="16"/>
          <w:szCs w:val="16"/>
        </w:rPr>
        <w:t xml:space="preserve">   e-posta:</w:t>
      </w:r>
      <w:r w:rsidRPr="004A15BE">
        <w:rPr>
          <w:rFonts w:ascii="Trebuchet MS" w:hAnsi="Trebuchet MS"/>
          <w:color w:val="FFFFFF"/>
          <w:sz w:val="18"/>
          <w:szCs w:val="18"/>
          <w:shd w:val="clear" w:color="auto" w:fill="FFFFFF"/>
        </w:rPr>
        <w:t xml:space="preserve"> </w:t>
      </w:r>
      <w:r w:rsidRPr="004A15BE">
        <w:rPr>
          <w:sz w:val="16"/>
          <w:szCs w:val="16"/>
        </w:rPr>
        <w:t>saglik</w:t>
      </w:r>
      <w:r>
        <w:rPr>
          <w:sz w:val="16"/>
          <w:szCs w:val="16"/>
        </w:rPr>
        <w:t>@</w:t>
      </w:r>
      <w:r w:rsidRPr="004A15BE">
        <w:rPr>
          <w:sz w:val="16"/>
          <w:szCs w:val="16"/>
        </w:rPr>
        <w:t>batman.edu.tr</w:t>
      </w:r>
    </w:p>
    <w:p w14:paraId="1FE5CE6A" w14:textId="77777777" w:rsidR="006D7011" w:rsidRPr="00967562" w:rsidRDefault="006D7011" w:rsidP="006D7011">
      <w:pPr>
        <w:rPr>
          <w:sz w:val="16"/>
          <w:szCs w:val="16"/>
        </w:rPr>
      </w:pPr>
    </w:p>
    <w:sectPr w:rsidR="006D7011" w:rsidRPr="00967562" w:rsidSect="006769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B0A16" w14:textId="77777777" w:rsidR="003176EF" w:rsidRDefault="003176EF" w:rsidP="00676986">
      <w:r>
        <w:separator/>
      </w:r>
    </w:p>
  </w:endnote>
  <w:endnote w:type="continuationSeparator" w:id="0">
    <w:p w14:paraId="4E087B01" w14:textId="77777777" w:rsidR="003176EF" w:rsidRDefault="003176EF" w:rsidP="00676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E5DC1" w14:textId="77777777" w:rsidR="00F01930" w:rsidRDefault="00F0193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63"/>
      <w:gridCol w:w="3762"/>
      <w:gridCol w:w="3237"/>
    </w:tblGrid>
    <w:tr w:rsidR="00676986" w:rsidRPr="00676986" w14:paraId="5760D793" w14:textId="77777777" w:rsidTr="00676986">
      <w:trPr>
        <w:trHeight w:val="907"/>
      </w:trPr>
      <w:tc>
        <w:tcPr>
          <w:tcW w:w="1748" w:type="pct"/>
          <w:shd w:val="clear" w:color="auto" w:fill="auto"/>
        </w:tcPr>
        <w:p w14:paraId="5E6184FA" w14:textId="77777777" w:rsidR="00676986" w:rsidRPr="00676986" w:rsidRDefault="00676986" w:rsidP="00676986">
          <w:pPr>
            <w:widowControl w:val="0"/>
            <w:tabs>
              <w:tab w:val="left" w:pos="1039"/>
              <w:tab w:val="center" w:pos="1521"/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  <w:r w:rsidRPr="00676986">
            <w:rPr>
              <w:rFonts w:eastAsia="Arial Unicode MS" w:cs="Arial Unicode MS"/>
              <w:b/>
              <w:color w:val="000000"/>
              <w:sz w:val="20"/>
              <w:lang w:bidi="tr-TR"/>
            </w:rPr>
            <w:t>HAZIRLAYAN</w:t>
          </w:r>
        </w:p>
        <w:p w14:paraId="5E376567" w14:textId="77777777" w:rsidR="00676986" w:rsidRPr="00676986" w:rsidRDefault="00676986" w:rsidP="00676986">
          <w:pPr>
            <w:widowControl w:val="0"/>
            <w:tabs>
              <w:tab w:val="left" w:pos="1039"/>
              <w:tab w:val="center" w:pos="1521"/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</w:p>
        <w:p w14:paraId="0E3A008E" w14:textId="6A2EE120" w:rsidR="00676986" w:rsidRPr="00676986" w:rsidRDefault="00676986" w:rsidP="00676986">
          <w:pPr>
            <w:widowControl w:val="0"/>
            <w:tabs>
              <w:tab w:val="left" w:pos="1039"/>
              <w:tab w:val="center" w:pos="1521"/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</w:p>
      </w:tc>
      <w:tc>
        <w:tcPr>
          <w:tcW w:w="1748" w:type="pct"/>
          <w:shd w:val="clear" w:color="auto" w:fill="auto"/>
        </w:tcPr>
        <w:p w14:paraId="6233FCC9" w14:textId="77777777" w:rsidR="00676986" w:rsidRPr="00676986" w:rsidRDefault="00676986" w:rsidP="00676986">
          <w:pPr>
            <w:widowControl w:val="0"/>
            <w:tabs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  <w:r w:rsidRPr="00676986">
            <w:rPr>
              <w:rFonts w:eastAsia="Arial Unicode MS" w:cs="Arial Unicode MS"/>
              <w:b/>
              <w:color w:val="000000"/>
              <w:sz w:val="20"/>
              <w:lang w:bidi="tr-TR"/>
            </w:rPr>
            <w:t>KONTROL EDEN</w:t>
          </w:r>
        </w:p>
      </w:tc>
      <w:tc>
        <w:tcPr>
          <w:tcW w:w="1504" w:type="pct"/>
          <w:shd w:val="clear" w:color="auto" w:fill="auto"/>
        </w:tcPr>
        <w:p w14:paraId="7F758382" w14:textId="77777777" w:rsidR="00676986" w:rsidRPr="00676986" w:rsidRDefault="00676986" w:rsidP="00676986">
          <w:pPr>
            <w:widowControl w:val="0"/>
            <w:tabs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  <w:r w:rsidRPr="00676986">
            <w:rPr>
              <w:rFonts w:eastAsia="Arial Unicode MS" w:cs="Arial Unicode MS"/>
              <w:b/>
              <w:color w:val="000000"/>
              <w:sz w:val="20"/>
              <w:lang w:bidi="tr-TR"/>
            </w:rPr>
            <w:t>ONAYLAYAN</w:t>
          </w:r>
        </w:p>
        <w:p w14:paraId="5A42FFEC" w14:textId="77777777" w:rsidR="00676986" w:rsidRPr="00676986" w:rsidRDefault="00676986" w:rsidP="00676986">
          <w:pPr>
            <w:widowControl w:val="0"/>
            <w:tabs>
              <w:tab w:val="center" w:pos="4536"/>
              <w:tab w:val="right" w:pos="9072"/>
            </w:tabs>
            <w:jc w:val="center"/>
            <w:rPr>
              <w:rFonts w:eastAsia="Arial Unicode MS" w:cs="Arial Unicode MS"/>
              <w:b/>
              <w:color w:val="000000"/>
              <w:sz w:val="20"/>
              <w:lang w:bidi="tr-TR"/>
            </w:rPr>
          </w:pPr>
        </w:p>
      </w:tc>
    </w:tr>
  </w:tbl>
  <w:p w14:paraId="73AC8331" w14:textId="77777777" w:rsidR="00676986" w:rsidRDefault="0067698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CACC8" w14:textId="77777777" w:rsidR="00F01930" w:rsidRDefault="00F0193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5D7E8" w14:textId="77777777" w:rsidR="003176EF" w:rsidRDefault="003176EF" w:rsidP="00676986">
      <w:r>
        <w:separator/>
      </w:r>
    </w:p>
  </w:footnote>
  <w:footnote w:type="continuationSeparator" w:id="0">
    <w:p w14:paraId="4D99E523" w14:textId="77777777" w:rsidR="003176EF" w:rsidRDefault="003176EF" w:rsidP="00676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2DDC5" w14:textId="77777777" w:rsidR="00F01930" w:rsidRDefault="00F0193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D7D3" w14:textId="5E7D1235" w:rsidR="00676986" w:rsidRPr="003C5BC6" w:rsidRDefault="00676986" w:rsidP="00F01930">
    <w:pPr>
      <w:spacing w:line="360" w:lineRule="auto"/>
      <w:rPr>
        <w:b/>
      </w:rPr>
    </w:pPr>
  </w:p>
  <w:tbl>
    <w:tblPr>
      <w:tblStyle w:val="TabloKlavuzu1"/>
      <w:tblW w:w="5000" w:type="pct"/>
      <w:tblLook w:val="04A0" w:firstRow="1" w:lastRow="0" w:firstColumn="1" w:lastColumn="0" w:noHBand="0" w:noVBand="1"/>
    </w:tblPr>
    <w:tblGrid>
      <w:gridCol w:w="1408"/>
      <w:gridCol w:w="5958"/>
      <w:gridCol w:w="1842"/>
      <w:gridCol w:w="1554"/>
    </w:tblGrid>
    <w:tr w:rsidR="00676986" w:rsidRPr="00676986" w14:paraId="3EE9D55C" w14:textId="77777777" w:rsidTr="00676986">
      <w:trPr>
        <w:trHeight w:val="283"/>
      </w:trPr>
      <w:tc>
        <w:tcPr>
          <w:tcW w:w="654" w:type="pct"/>
          <w:vMerge w:val="restart"/>
        </w:tcPr>
        <w:p w14:paraId="0671C4BA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  <w:r w:rsidRPr="00676986">
            <w:rPr>
              <w:rFonts w:eastAsia="Calibri"/>
              <w:noProof/>
            </w:rPr>
            <w:drawing>
              <wp:anchor distT="0" distB="0" distL="114300" distR="114300" simplePos="0" relativeHeight="251659264" behindDoc="1" locked="0" layoutInCell="1" allowOverlap="1" wp14:anchorId="56DEC7C0" wp14:editId="582675BC">
                <wp:simplePos x="0" y="0"/>
                <wp:positionH relativeFrom="column">
                  <wp:posOffset>-44450</wp:posOffset>
                </wp:positionH>
                <wp:positionV relativeFrom="paragraph">
                  <wp:posOffset>25705</wp:posOffset>
                </wp:positionV>
                <wp:extent cx="838200" cy="838200"/>
                <wp:effectExtent l="0" t="0" r="0" b="0"/>
                <wp:wrapNone/>
                <wp:docPr id="2" name="Resim 2" descr="C:\Users\Serhat DEMİRHAN\AppData\Local\Microsoft\Windows\INetCache\Content.Word\Adsı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Serhat DEMİRHAN\AppData\Local\Microsoft\Windows\INetCache\Content.Word\Adsı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68" w:type="pct"/>
          <w:vMerge w:val="restart"/>
        </w:tcPr>
        <w:p w14:paraId="5594B609" w14:textId="77777777" w:rsidR="00676986" w:rsidRPr="00676986" w:rsidRDefault="00676986" w:rsidP="00676986">
          <w:pPr>
            <w:autoSpaceDE w:val="0"/>
            <w:autoSpaceDN w:val="0"/>
            <w:adjustRightInd w:val="0"/>
            <w:jc w:val="center"/>
            <w:rPr>
              <w:rFonts w:eastAsia="Calibri"/>
              <w:b/>
              <w:bCs/>
              <w:lang w:val="en-US" w:eastAsia="en-US"/>
            </w:rPr>
          </w:pPr>
          <w:r w:rsidRPr="00676986">
            <w:rPr>
              <w:rFonts w:eastAsia="Calibri"/>
              <w:b/>
              <w:bCs/>
              <w:lang w:val="en-US" w:eastAsia="en-US"/>
            </w:rPr>
            <w:t>T.C.</w:t>
          </w:r>
        </w:p>
        <w:p w14:paraId="3354DCC4" w14:textId="77777777" w:rsidR="00C93C09" w:rsidRDefault="00676986" w:rsidP="00C93C09">
          <w:pPr>
            <w:autoSpaceDE w:val="0"/>
            <w:autoSpaceDN w:val="0"/>
            <w:adjustRightInd w:val="0"/>
            <w:jc w:val="center"/>
            <w:rPr>
              <w:rFonts w:eastAsia="Calibri"/>
              <w:b/>
              <w:bCs/>
              <w:lang w:val="en-US" w:eastAsia="en-US"/>
            </w:rPr>
          </w:pPr>
          <w:r w:rsidRPr="00676986">
            <w:rPr>
              <w:rFonts w:eastAsia="Calibri"/>
              <w:b/>
              <w:bCs/>
              <w:lang w:val="en-US" w:eastAsia="en-US"/>
            </w:rPr>
            <w:t>BATMAN ÜNİVERSİTESİ</w:t>
          </w:r>
        </w:p>
        <w:p w14:paraId="242B32B0" w14:textId="50A70AC4" w:rsidR="00676986" w:rsidRDefault="00676986" w:rsidP="00C93C09">
          <w:pPr>
            <w:autoSpaceDE w:val="0"/>
            <w:autoSpaceDN w:val="0"/>
            <w:adjustRightInd w:val="0"/>
            <w:jc w:val="center"/>
            <w:rPr>
              <w:rFonts w:eastAsia="Calibri"/>
              <w:b/>
              <w:bCs/>
              <w:lang w:val="en-US" w:eastAsia="en-US"/>
            </w:rPr>
          </w:pPr>
          <w:r>
            <w:rPr>
              <w:rFonts w:eastAsia="Calibri"/>
              <w:b/>
              <w:bCs/>
              <w:lang w:val="en-US" w:eastAsia="en-US"/>
            </w:rPr>
            <w:t>SAĞLIK BİLİMLERİ FAKÜLTESİ DEKANLIĞI HEMŞİRELİK BÖLÜMÜ</w:t>
          </w:r>
        </w:p>
        <w:p w14:paraId="6FCF60CE" w14:textId="5BDD4B44" w:rsidR="00676986" w:rsidRPr="00676986" w:rsidRDefault="00F01930" w:rsidP="00676986">
          <w:pPr>
            <w:jc w:val="center"/>
            <w:rPr>
              <w:rFonts w:eastAsia="Calibri"/>
              <w:lang w:eastAsia="en-US"/>
            </w:rPr>
          </w:pPr>
          <w:r>
            <w:rPr>
              <w:rFonts w:eastAsia="Calibri"/>
              <w:b/>
              <w:bCs/>
              <w:lang w:val="en-US" w:eastAsia="en-US"/>
            </w:rPr>
            <w:t xml:space="preserve">KURUM </w:t>
          </w:r>
          <w:r w:rsidR="00676986">
            <w:rPr>
              <w:rFonts w:eastAsia="Calibri"/>
              <w:b/>
              <w:bCs/>
              <w:lang w:val="en-US" w:eastAsia="en-US"/>
            </w:rPr>
            <w:t>STAJ KABUL FORMU</w:t>
          </w:r>
        </w:p>
      </w:tc>
      <w:tc>
        <w:tcPr>
          <w:tcW w:w="856" w:type="pct"/>
        </w:tcPr>
        <w:p w14:paraId="01C1AABD" w14:textId="77777777" w:rsidR="00676986" w:rsidRPr="00676986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676986">
            <w:rPr>
              <w:rFonts w:eastAsia="Calibri"/>
              <w:sz w:val="20"/>
              <w:lang w:val="en-US" w:eastAsia="en-US"/>
            </w:rPr>
            <w:t xml:space="preserve">Doküman No </w:t>
          </w:r>
        </w:p>
      </w:tc>
      <w:tc>
        <w:tcPr>
          <w:tcW w:w="722" w:type="pct"/>
        </w:tcPr>
        <w:p w14:paraId="7DBFB759" w14:textId="35BFD232" w:rsidR="00676986" w:rsidRPr="005D4551" w:rsidRDefault="00F01930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5D4551">
            <w:rPr>
              <w:rFonts w:eastAsia="Calibri"/>
              <w:sz w:val="20"/>
              <w:lang w:eastAsia="en-US"/>
            </w:rPr>
            <w:t>FR-412</w:t>
          </w:r>
        </w:p>
      </w:tc>
    </w:tr>
    <w:tr w:rsidR="00676986" w:rsidRPr="00676986" w14:paraId="6BB3FEB7" w14:textId="77777777" w:rsidTr="00676986">
      <w:trPr>
        <w:trHeight w:val="283"/>
      </w:trPr>
      <w:tc>
        <w:tcPr>
          <w:tcW w:w="654" w:type="pct"/>
          <w:vMerge/>
        </w:tcPr>
        <w:p w14:paraId="2BAAF6ED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2768" w:type="pct"/>
          <w:vMerge/>
        </w:tcPr>
        <w:p w14:paraId="58CFA708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856" w:type="pct"/>
        </w:tcPr>
        <w:p w14:paraId="3147BBF1" w14:textId="77777777" w:rsidR="00676986" w:rsidRPr="00676986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676986">
            <w:rPr>
              <w:rFonts w:eastAsia="Calibri"/>
              <w:sz w:val="20"/>
              <w:lang w:val="en-US" w:eastAsia="en-US"/>
            </w:rPr>
            <w:t xml:space="preserve">İlk Yayın Tarihi </w:t>
          </w:r>
        </w:p>
      </w:tc>
      <w:tc>
        <w:tcPr>
          <w:tcW w:w="722" w:type="pct"/>
        </w:tcPr>
        <w:p w14:paraId="2801E4D1" w14:textId="32400706" w:rsidR="00676986" w:rsidRPr="005D4551" w:rsidRDefault="00F01930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5D4551">
            <w:rPr>
              <w:rFonts w:eastAsia="Calibri"/>
              <w:sz w:val="20"/>
              <w:lang w:eastAsia="en-US"/>
            </w:rPr>
            <w:t>10.01.2023</w:t>
          </w:r>
        </w:p>
      </w:tc>
    </w:tr>
    <w:tr w:rsidR="00676986" w:rsidRPr="00676986" w14:paraId="56BA6EA8" w14:textId="77777777" w:rsidTr="00676986">
      <w:trPr>
        <w:trHeight w:val="283"/>
      </w:trPr>
      <w:tc>
        <w:tcPr>
          <w:tcW w:w="654" w:type="pct"/>
          <w:vMerge/>
        </w:tcPr>
        <w:p w14:paraId="733F95AF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2768" w:type="pct"/>
          <w:vMerge/>
        </w:tcPr>
        <w:p w14:paraId="695E474B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856" w:type="pct"/>
        </w:tcPr>
        <w:p w14:paraId="60E1F7AA" w14:textId="77777777" w:rsidR="00676986" w:rsidRPr="00676986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676986">
            <w:rPr>
              <w:rFonts w:eastAsia="Calibri"/>
              <w:sz w:val="20"/>
              <w:lang w:eastAsia="en-US"/>
            </w:rPr>
            <w:t>Revizyon Tarihi</w:t>
          </w:r>
        </w:p>
      </w:tc>
      <w:tc>
        <w:tcPr>
          <w:tcW w:w="722" w:type="pct"/>
        </w:tcPr>
        <w:p w14:paraId="57E7126B" w14:textId="77777777" w:rsidR="00676986" w:rsidRPr="005D4551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</w:p>
      </w:tc>
    </w:tr>
    <w:tr w:rsidR="00676986" w:rsidRPr="00676986" w14:paraId="03E4CCCF" w14:textId="77777777" w:rsidTr="00676986">
      <w:trPr>
        <w:trHeight w:val="283"/>
      </w:trPr>
      <w:tc>
        <w:tcPr>
          <w:tcW w:w="654" w:type="pct"/>
          <w:vMerge/>
        </w:tcPr>
        <w:p w14:paraId="4934106D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2768" w:type="pct"/>
          <w:vMerge/>
        </w:tcPr>
        <w:p w14:paraId="6D6706ED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856" w:type="pct"/>
        </w:tcPr>
        <w:p w14:paraId="2481B06E" w14:textId="77777777" w:rsidR="00676986" w:rsidRPr="00676986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676986">
            <w:rPr>
              <w:rFonts w:eastAsia="Calibri"/>
              <w:sz w:val="20"/>
              <w:lang w:eastAsia="en-US"/>
            </w:rPr>
            <w:t>Revizyon No</w:t>
          </w:r>
        </w:p>
      </w:tc>
      <w:tc>
        <w:tcPr>
          <w:tcW w:w="722" w:type="pct"/>
        </w:tcPr>
        <w:p w14:paraId="1E5A2908" w14:textId="6BAF33FA" w:rsidR="00676986" w:rsidRPr="005D4551" w:rsidRDefault="00F01930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5D4551">
            <w:rPr>
              <w:rFonts w:eastAsia="Calibri"/>
              <w:sz w:val="20"/>
              <w:lang w:eastAsia="en-US"/>
            </w:rPr>
            <w:t>00</w:t>
          </w:r>
        </w:p>
      </w:tc>
    </w:tr>
    <w:tr w:rsidR="00676986" w:rsidRPr="00676986" w14:paraId="7BBB2DF3" w14:textId="77777777" w:rsidTr="00676986">
      <w:trPr>
        <w:trHeight w:val="283"/>
      </w:trPr>
      <w:tc>
        <w:tcPr>
          <w:tcW w:w="654" w:type="pct"/>
          <w:vMerge/>
        </w:tcPr>
        <w:p w14:paraId="7B91DDD0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2768" w:type="pct"/>
          <w:vMerge/>
        </w:tcPr>
        <w:p w14:paraId="25F772BE" w14:textId="77777777" w:rsidR="00676986" w:rsidRPr="00676986" w:rsidRDefault="00676986" w:rsidP="00676986">
          <w:pPr>
            <w:jc w:val="both"/>
            <w:rPr>
              <w:rFonts w:eastAsia="Calibri"/>
              <w:lang w:eastAsia="en-US"/>
            </w:rPr>
          </w:pPr>
        </w:p>
      </w:tc>
      <w:tc>
        <w:tcPr>
          <w:tcW w:w="856" w:type="pct"/>
        </w:tcPr>
        <w:p w14:paraId="20F9B85E" w14:textId="77777777" w:rsidR="00676986" w:rsidRPr="00676986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676986">
            <w:rPr>
              <w:rFonts w:eastAsia="Calibri"/>
              <w:sz w:val="20"/>
              <w:lang w:eastAsia="en-US"/>
            </w:rPr>
            <w:t>Sayfa No</w:t>
          </w:r>
        </w:p>
      </w:tc>
      <w:tc>
        <w:tcPr>
          <w:tcW w:w="722" w:type="pct"/>
        </w:tcPr>
        <w:p w14:paraId="2722C3B8" w14:textId="1B1A614F" w:rsidR="00676986" w:rsidRPr="005D4551" w:rsidRDefault="00676986" w:rsidP="00676986">
          <w:pPr>
            <w:jc w:val="both"/>
            <w:rPr>
              <w:rFonts w:eastAsia="Calibri"/>
              <w:sz w:val="20"/>
              <w:lang w:eastAsia="en-US"/>
            </w:rPr>
          </w:pPr>
          <w:r w:rsidRPr="005D4551">
            <w:rPr>
              <w:rFonts w:eastAsia="Calibri"/>
              <w:bCs/>
              <w:sz w:val="20"/>
              <w:lang w:eastAsia="en-US"/>
            </w:rPr>
            <w:fldChar w:fldCharType="begin"/>
          </w:r>
          <w:r w:rsidRPr="005D4551">
            <w:rPr>
              <w:rFonts w:eastAsia="Calibri"/>
              <w:bCs/>
              <w:sz w:val="20"/>
              <w:lang w:eastAsia="en-US"/>
            </w:rPr>
            <w:instrText>PAGE  \* Arabic  \* MERGEFORMAT</w:instrText>
          </w:r>
          <w:r w:rsidRPr="005D4551">
            <w:rPr>
              <w:rFonts w:eastAsia="Calibri"/>
              <w:bCs/>
              <w:sz w:val="20"/>
              <w:lang w:eastAsia="en-US"/>
            </w:rPr>
            <w:fldChar w:fldCharType="separate"/>
          </w:r>
          <w:r w:rsidR="00C93C09" w:rsidRPr="005D4551">
            <w:rPr>
              <w:rFonts w:eastAsia="Calibri"/>
              <w:bCs/>
              <w:noProof/>
              <w:sz w:val="20"/>
              <w:lang w:eastAsia="en-US"/>
            </w:rPr>
            <w:t>1</w:t>
          </w:r>
          <w:r w:rsidRPr="005D4551">
            <w:rPr>
              <w:rFonts w:eastAsia="Calibri"/>
              <w:bCs/>
              <w:sz w:val="20"/>
              <w:lang w:eastAsia="en-US"/>
            </w:rPr>
            <w:fldChar w:fldCharType="end"/>
          </w:r>
          <w:r w:rsidRPr="005D4551">
            <w:rPr>
              <w:rFonts w:eastAsia="Calibri"/>
              <w:sz w:val="20"/>
              <w:lang w:eastAsia="en-US"/>
            </w:rPr>
            <w:t xml:space="preserve"> / </w:t>
          </w:r>
          <w:r w:rsidRPr="005D4551">
            <w:rPr>
              <w:rFonts w:eastAsia="Calibri"/>
              <w:bCs/>
              <w:sz w:val="20"/>
              <w:lang w:eastAsia="en-US"/>
            </w:rPr>
            <w:fldChar w:fldCharType="begin"/>
          </w:r>
          <w:r w:rsidRPr="005D4551">
            <w:rPr>
              <w:rFonts w:eastAsia="Calibri"/>
              <w:bCs/>
              <w:sz w:val="20"/>
              <w:lang w:eastAsia="en-US"/>
            </w:rPr>
            <w:instrText>NUMPAGES  \* Arabic  \* MERGEFORMAT</w:instrText>
          </w:r>
          <w:r w:rsidRPr="005D4551">
            <w:rPr>
              <w:rFonts w:eastAsia="Calibri"/>
              <w:bCs/>
              <w:sz w:val="20"/>
              <w:lang w:eastAsia="en-US"/>
            </w:rPr>
            <w:fldChar w:fldCharType="separate"/>
          </w:r>
          <w:r w:rsidR="00C93C09" w:rsidRPr="005D4551">
            <w:rPr>
              <w:rFonts w:eastAsia="Calibri"/>
              <w:bCs/>
              <w:noProof/>
              <w:sz w:val="20"/>
              <w:lang w:eastAsia="en-US"/>
            </w:rPr>
            <w:t>1</w:t>
          </w:r>
          <w:r w:rsidRPr="005D4551">
            <w:rPr>
              <w:rFonts w:eastAsia="Calibri"/>
              <w:bCs/>
              <w:sz w:val="20"/>
              <w:lang w:eastAsia="en-US"/>
            </w:rPr>
            <w:fldChar w:fldCharType="end"/>
          </w:r>
        </w:p>
      </w:tc>
    </w:tr>
  </w:tbl>
  <w:p w14:paraId="0FD344E5" w14:textId="77777777" w:rsidR="00676986" w:rsidRDefault="00676986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9D0B" w14:textId="77777777" w:rsidR="00F01930" w:rsidRDefault="00F0193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DI3MTC0NDQ1MTVQ0lEKTi0uzszPAykwrAUATdWJXCwAAAA="/>
  </w:docVars>
  <w:rsids>
    <w:rsidRoot w:val="006D7011"/>
    <w:rsid w:val="00067A23"/>
    <w:rsid w:val="000B08F6"/>
    <w:rsid w:val="000B13AD"/>
    <w:rsid w:val="000B383F"/>
    <w:rsid w:val="003176EF"/>
    <w:rsid w:val="003A4E64"/>
    <w:rsid w:val="00596B81"/>
    <w:rsid w:val="005D4551"/>
    <w:rsid w:val="005D5C31"/>
    <w:rsid w:val="00676098"/>
    <w:rsid w:val="00676986"/>
    <w:rsid w:val="006D7011"/>
    <w:rsid w:val="006D7910"/>
    <w:rsid w:val="008A615A"/>
    <w:rsid w:val="00A614BA"/>
    <w:rsid w:val="00BB3A5D"/>
    <w:rsid w:val="00C93C09"/>
    <w:rsid w:val="00D63E04"/>
    <w:rsid w:val="00F01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E35F35"/>
  <w15:docId w15:val="{8E65D7A2-9DE0-4863-A4F3-7BBAA46F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0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6D70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6D701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6D701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Dzeltme">
    <w:name w:val="Revision"/>
    <w:hidden/>
    <w:uiPriority w:val="99"/>
    <w:semiHidden/>
    <w:rsid w:val="005D5C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D5C31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D5C31"/>
    <w:rPr>
      <w:rFonts w:ascii="Segoe UI" w:eastAsia="Times New Roman" w:hAnsi="Segoe UI" w:cs="Segoe UI"/>
      <w:sz w:val="18"/>
      <w:szCs w:val="18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67698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76986"/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676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B7047-5D42-44FD-80E8-CE98C3592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at</dc:creator>
  <cp:lastModifiedBy>Safak Ozsarac</cp:lastModifiedBy>
  <cp:revision>9</cp:revision>
  <dcterms:created xsi:type="dcterms:W3CDTF">2022-02-10T14:13:00Z</dcterms:created>
  <dcterms:modified xsi:type="dcterms:W3CDTF">2023-01-10T08:33:00Z</dcterms:modified>
</cp:coreProperties>
</file>